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A3CF5" w14:textId="77777777" w:rsidR="00F02F6B" w:rsidRPr="00C80E08" w:rsidRDefault="00F02F6B" w:rsidP="00027480">
      <w:pPr>
        <w:spacing w:after="0" w:line="240" w:lineRule="auto"/>
        <w:jc w:val="center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🎨</w:t>
      </w:r>
      <w:r w:rsidRPr="00C80E08">
        <w:rPr>
          <w:rFonts w:ascii="Comic Sans MS" w:hAnsi="Comic Sans MS" w:cs="Times New Roman"/>
          <w:b/>
          <w:bCs/>
        </w:rPr>
        <w:t xml:space="preserve"> Skoolie Xpress Sponsorship Packet</w:t>
      </w:r>
    </w:p>
    <w:p w14:paraId="31215F9E" w14:textId="2A6ADA4A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77E7386B" w14:textId="6B587272" w:rsidR="00F02F6B" w:rsidRPr="00C80E08" w:rsidRDefault="00F02F6B" w:rsidP="00F02F6B">
      <w:pPr>
        <w:spacing w:after="0" w:line="240" w:lineRule="auto"/>
        <w:ind w:firstLine="720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Welcome aboard Skoolie Xpress, our one-of-a-kind mobile art studio dedicated to sparking creativity, joy, and community in underserved neighborhoods</w:t>
      </w:r>
      <w:r w:rsidR="00E1177E">
        <w:rPr>
          <w:rFonts w:ascii="Comic Sans MS" w:hAnsi="Comic Sans MS" w:cs="Times New Roman"/>
        </w:rPr>
        <w:t xml:space="preserve"> w</w:t>
      </w:r>
      <w:r w:rsidRPr="00C80E08">
        <w:rPr>
          <w:rFonts w:ascii="Comic Sans MS" w:hAnsi="Comic Sans MS" w:cs="Times New Roman"/>
        </w:rPr>
        <w:t>hether we</w:t>
      </w:r>
      <w:r w:rsidR="00E1177E">
        <w:rPr>
          <w:rFonts w:ascii="Comic Sans MS" w:hAnsi="Comic Sans MS" w:cs="Times New Roman"/>
        </w:rPr>
        <w:t>'</w:t>
      </w:r>
      <w:r w:rsidRPr="00C80E08">
        <w:rPr>
          <w:rFonts w:ascii="Comic Sans MS" w:hAnsi="Comic Sans MS" w:cs="Times New Roman"/>
        </w:rPr>
        <w:t>re painting birdhouses in recreation centers or hosting pop-up mural sessions downtown, we believe every child deserves access to artistic expression, no matter their zip code.</w:t>
      </w:r>
    </w:p>
    <w:p w14:paraId="7C6C6351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652B23C4" w14:textId="5E1970CF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Now, we</w:t>
      </w:r>
      <w:r w:rsidR="00E1177E">
        <w:rPr>
          <w:rFonts w:ascii="Comic Sans MS" w:hAnsi="Comic Sans MS" w:cs="Times New Roman"/>
        </w:rPr>
        <w:t>'</w:t>
      </w:r>
      <w:r w:rsidRPr="00C80E08">
        <w:rPr>
          <w:rFonts w:ascii="Comic Sans MS" w:hAnsi="Comic Sans MS" w:cs="Times New Roman"/>
        </w:rPr>
        <w:t>re inviting you to ride along with us.</w:t>
      </w:r>
    </w:p>
    <w:p w14:paraId="43081475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2805A8D1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🚌</w:t>
      </w:r>
      <w:r w:rsidRPr="00C80E08">
        <w:rPr>
          <w:rFonts w:ascii="Comic Sans MS" w:hAnsi="Comic Sans MS" w:cs="Times New Roman"/>
          <w:b/>
          <w:bCs/>
        </w:rPr>
        <w:t xml:space="preserve"> WHY SPONSOR SKOOLIE XPRESS?</w:t>
      </w:r>
    </w:p>
    <w:p w14:paraId="5335D436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7C2A2B5F" w14:textId="4269E3BA" w:rsidR="00F02F6B" w:rsidRPr="00C80E08" w:rsidRDefault="00F02F6B" w:rsidP="00F02F6B">
      <w:pPr>
        <w:spacing w:after="0" w:line="240" w:lineRule="auto"/>
        <w:ind w:firstLine="720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Your support keeps our wheels turning,  literally. From art supplies and fuel to community events and youth workshops, every dollar helps us deliver creativity, healing, and empowerment through the arts.</w:t>
      </w:r>
    </w:p>
    <w:p w14:paraId="78CEC65B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2F9C9229" w14:textId="3A1CBDA3" w:rsidR="00F02F6B" w:rsidRPr="00C80E08" w:rsidRDefault="00F02F6B" w:rsidP="00F02F6B">
      <w:pPr>
        <w:spacing w:after="0" w:line="240" w:lineRule="auto"/>
        <w:ind w:firstLine="720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This isn</w:t>
      </w:r>
      <w:r w:rsidR="00E1177E">
        <w:rPr>
          <w:rFonts w:ascii="Comic Sans MS" w:hAnsi="Comic Sans MS" w:cs="Times New Roman"/>
        </w:rPr>
        <w:t>'</w:t>
      </w:r>
      <w:r w:rsidRPr="00C80E08">
        <w:rPr>
          <w:rFonts w:ascii="Comic Sans MS" w:hAnsi="Comic Sans MS" w:cs="Times New Roman"/>
        </w:rPr>
        <w:t>t just about putting your name on a banner. This is about making a difference that kids will remember for a lifetime.</w:t>
      </w:r>
    </w:p>
    <w:p w14:paraId="24A00789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2A4DE80A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✨</w:t>
      </w:r>
      <w:r w:rsidRPr="00C80E08">
        <w:rPr>
          <w:rFonts w:ascii="Comic Sans MS" w:hAnsi="Comic Sans MS" w:cs="Times New Roman"/>
          <w:b/>
          <w:bCs/>
        </w:rPr>
        <w:t xml:space="preserve"> SPONSORSHIP LEVELS</w:t>
      </w:r>
    </w:p>
    <w:p w14:paraId="31F2CB02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</w:p>
    <w:p w14:paraId="09CB963C" w14:textId="77777777" w:rsidR="00F02F6B" w:rsidRPr="00C80E08" w:rsidRDefault="00F02F6B" w:rsidP="00F02F6B">
      <w:pPr>
        <w:pStyle w:val="ListParagraph"/>
        <w:numPr>
          <w:ilvl w:val="0"/>
          <w:numId w:val="1"/>
        </w:num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🏁</w:t>
      </w:r>
      <w:r w:rsidRPr="00C80E08">
        <w:rPr>
          <w:rFonts w:ascii="Comic Sans MS" w:hAnsi="Comic Sans MS" w:cs="Times New Roman"/>
          <w:b/>
          <w:bCs/>
        </w:rPr>
        <w:t xml:space="preserve"> Title Sponsor – $10,000+</w:t>
      </w:r>
    </w:p>
    <w:p w14:paraId="624F4407" w14:textId="7A7FBE28" w:rsidR="00F02F6B" w:rsidRPr="00C80E08" w:rsidRDefault="00E1177E" w:rsidP="00F02F6B">
      <w:pPr>
        <w:spacing w:after="0" w:line="240" w:lineRule="auto"/>
        <w:rPr>
          <w:rFonts w:ascii="Comic Sans MS" w:hAnsi="Comic Sans MS" w:cs="Times New Roman"/>
          <w:b/>
          <w:bCs/>
          <w:i/>
          <w:iCs/>
        </w:rPr>
      </w:pP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>The Big Paintbrush</w:t>
      </w: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 xml:space="preserve"> Level</w:t>
      </w:r>
    </w:p>
    <w:p w14:paraId="15F19E48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7151EC8C" w14:textId="3B2B76C7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 xml:space="preserve">Naming rights on the bus: </w:t>
      </w:r>
      <w:r w:rsidR="00E1177E">
        <w:rPr>
          <w:rFonts w:ascii="Comic Sans MS" w:hAnsi="Comic Sans MS" w:cs="Times New Roman"/>
        </w:rPr>
        <w:t>"</w:t>
      </w:r>
      <w:r w:rsidRPr="00C80E08">
        <w:rPr>
          <w:rFonts w:ascii="Comic Sans MS" w:hAnsi="Comic Sans MS" w:cs="Times New Roman"/>
        </w:rPr>
        <w:t>Presented by [Your Name]</w:t>
      </w:r>
      <w:r w:rsidR="00E1177E">
        <w:rPr>
          <w:rFonts w:ascii="Comic Sans MS" w:hAnsi="Comic Sans MS" w:cs="Times New Roman"/>
        </w:rPr>
        <w:t>."</w:t>
      </w:r>
    </w:p>
    <w:p w14:paraId="06C81A23" w14:textId="0DB3D781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Logo prominently displayed on all Skoolie Xpress signage, uniforms, and promotional materials.</w:t>
      </w:r>
    </w:p>
    <w:p w14:paraId="0F12BAA1" w14:textId="77777777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Feature in all press, email newsletters, and social media blasts (10k+ reach)</w:t>
      </w:r>
    </w:p>
    <w:p w14:paraId="61825D04" w14:textId="475F2AFB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A custom "Sponsor Spotlight" event co-hosted with your company.</w:t>
      </w:r>
    </w:p>
    <w:p w14:paraId="22977250" w14:textId="77777777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1-on-1 art session for your staff, clients, or organization</w:t>
      </w:r>
    </w:p>
    <w:p w14:paraId="24C760BC" w14:textId="77777777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VIP invite to all major Skoolie events</w:t>
      </w:r>
    </w:p>
    <w:p w14:paraId="412DEB10" w14:textId="77777777" w:rsidR="00F02F6B" w:rsidRPr="00C80E08" w:rsidRDefault="00F02F6B" w:rsidP="00F02F6B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Tax-deductible receipt</w:t>
      </w:r>
    </w:p>
    <w:p w14:paraId="199F8C12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18CD5E6A" w14:textId="77777777" w:rsidR="00F02F6B" w:rsidRPr="00C80E08" w:rsidRDefault="00F02F6B" w:rsidP="00F02F6B">
      <w:pPr>
        <w:spacing w:after="0" w:line="240" w:lineRule="auto"/>
        <w:ind w:firstLine="360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lastRenderedPageBreak/>
        <w:t>🎨</w:t>
      </w:r>
      <w:r w:rsidRPr="00C80E08">
        <w:rPr>
          <w:rFonts w:ascii="Comic Sans MS" w:hAnsi="Comic Sans MS" w:cs="Times New Roman"/>
          <w:b/>
          <w:bCs/>
        </w:rPr>
        <w:t xml:space="preserve"> Creative Partner – $5,000</w:t>
      </w:r>
    </w:p>
    <w:p w14:paraId="19ABD41D" w14:textId="1C4686EA" w:rsidR="00F02F6B" w:rsidRPr="00C80E08" w:rsidRDefault="00E1177E" w:rsidP="00F02F6B">
      <w:pPr>
        <w:spacing w:after="0" w:line="240" w:lineRule="auto"/>
        <w:rPr>
          <w:rFonts w:ascii="Comic Sans MS" w:hAnsi="Comic Sans MS" w:cs="Times New Roman"/>
          <w:b/>
          <w:bCs/>
          <w:i/>
          <w:iCs/>
        </w:rPr>
      </w:pP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>Color Outside the Lines</w:t>
      </w: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 xml:space="preserve"> Level</w:t>
      </w:r>
    </w:p>
    <w:p w14:paraId="6FF51A93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29096287" w14:textId="77777777" w:rsidR="00F02F6B" w:rsidRPr="00C80E08" w:rsidRDefault="00F02F6B" w:rsidP="00F02F6B">
      <w:pPr>
        <w:pStyle w:val="ListParagraph"/>
        <w:numPr>
          <w:ilvl w:val="0"/>
          <w:numId w:val="3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Large logo on the bus and mobile studio banner</w:t>
      </w:r>
    </w:p>
    <w:p w14:paraId="21FCF01F" w14:textId="2900C516" w:rsidR="00F02F6B" w:rsidRPr="00C80E08" w:rsidRDefault="00F02F6B" w:rsidP="00F02F6B">
      <w:pPr>
        <w:pStyle w:val="ListParagraph"/>
        <w:numPr>
          <w:ilvl w:val="0"/>
          <w:numId w:val="3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Mention in all press releases and social media campaigns.</w:t>
      </w:r>
    </w:p>
    <w:p w14:paraId="03A725CC" w14:textId="1D95B808" w:rsidR="00F02F6B" w:rsidRPr="00C80E08" w:rsidRDefault="00F02F6B" w:rsidP="00F02F6B">
      <w:pPr>
        <w:pStyle w:val="ListParagraph"/>
        <w:numPr>
          <w:ilvl w:val="0"/>
          <w:numId w:val="3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Sponsor shout-out during events and in the monthly newsletter</w:t>
      </w:r>
    </w:p>
    <w:p w14:paraId="4583EBB7" w14:textId="77777777" w:rsidR="00F02F6B" w:rsidRPr="00C80E08" w:rsidRDefault="00F02F6B" w:rsidP="00F02F6B">
      <w:pPr>
        <w:pStyle w:val="ListParagraph"/>
        <w:numPr>
          <w:ilvl w:val="0"/>
          <w:numId w:val="3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Custom social media graphic promoting your support</w:t>
      </w:r>
    </w:p>
    <w:p w14:paraId="42C93A19" w14:textId="77777777" w:rsidR="00F02F6B" w:rsidRPr="00C80E08" w:rsidRDefault="00F02F6B" w:rsidP="00F02F6B">
      <w:pPr>
        <w:pStyle w:val="ListParagraph"/>
        <w:numPr>
          <w:ilvl w:val="0"/>
          <w:numId w:val="3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Tax-deductible receipt</w:t>
      </w:r>
    </w:p>
    <w:p w14:paraId="3CC6A0BB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</w:p>
    <w:p w14:paraId="2B1102FF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🧃</w:t>
      </w:r>
      <w:r w:rsidRPr="00C80E08">
        <w:rPr>
          <w:rFonts w:ascii="Comic Sans MS" w:hAnsi="Comic Sans MS" w:cs="Times New Roman"/>
          <w:b/>
          <w:bCs/>
        </w:rPr>
        <w:t xml:space="preserve"> Supply Sponsor – $2,500</w:t>
      </w:r>
    </w:p>
    <w:p w14:paraId="46ACBB0A" w14:textId="64616ABB" w:rsidR="00F02F6B" w:rsidRPr="00C80E08" w:rsidRDefault="00E1177E" w:rsidP="00F02F6B">
      <w:pPr>
        <w:spacing w:after="0" w:line="240" w:lineRule="auto"/>
        <w:rPr>
          <w:rFonts w:ascii="Comic Sans MS" w:hAnsi="Comic Sans MS" w:cs="Times New Roman"/>
          <w:b/>
          <w:bCs/>
          <w:i/>
          <w:iCs/>
        </w:rPr>
      </w:pP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>Fuel the Fun</w:t>
      </w: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 xml:space="preserve"> Level</w:t>
      </w:r>
    </w:p>
    <w:p w14:paraId="6B9056A2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28E1F64A" w14:textId="59C83611" w:rsidR="00F02F6B" w:rsidRPr="00C80E08" w:rsidRDefault="00F02F6B" w:rsidP="00F02F6B">
      <w:pPr>
        <w:pStyle w:val="ListParagraph"/>
        <w:numPr>
          <w:ilvl w:val="0"/>
          <w:numId w:val="4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Medium logo on event materials and Skoolie signage</w:t>
      </w:r>
    </w:p>
    <w:p w14:paraId="7FB24427" w14:textId="13C1D8FC" w:rsidR="00F02F6B" w:rsidRPr="00C80E08" w:rsidRDefault="00F02F6B" w:rsidP="00F02F6B">
      <w:pPr>
        <w:pStyle w:val="ListParagraph"/>
        <w:numPr>
          <w:ilvl w:val="0"/>
          <w:numId w:val="4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Name listed on website and printed flyers.</w:t>
      </w:r>
    </w:p>
    <w:p w14:paraId="59319E9E" w14:textId="430D1147" w:rsidR="00F02F6B" w:rsidRPr="00C80E08" w:rsidRDefault="00F02F6B" w:rsidP="00F02F6B">
      <w:pPr>
        <w:pStyle w:val="ListParagraph"/>
        <w:numPr>
          <w:ilvl w:val="0"/>
          <w:numId w:val="4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 xml:space="preserve">One featured </w:t>
      </w:r>
      <w:r w:rsidR="00E1177E">
        <w:rPr>
          <w:rFonts w:ascii="Comic Sans MS" w:hAnsi="Comic Sans MS" w:cs="Times New Roman"/>
        </w:rPr>
        <w:t>"</w:t>
      </w:r>
      <w:r w:rsidRPr="00C80E08">
        <w:rPr>
          <w:rFonts w:ascii="Comic Sans MS" w:hAnsi="Comic Sans MS" w:cs="Times New Roman"/>
        </w:rPr>
        <w:t>thank you</w:t>
      </w:r>
      <w:r w:rsidR="00E1177E">
        <w:rPr>
          <w:rFonts w:ascii="Comic Sans MS" w:hAnsi="Comic Sans MS" w:cs="Times New Roman"/>
        </w:rPr>
        <w:t>"</w:t>
      </w:r>
      <w:r w:rsidRPr="00C80E08">
        <w:rPr>
          <w:rFonts w:ascii="Comic Sans MS" w:hAnsi="Comic Sans MS" w:cs="Times New Roman"/>
        </w:rPr>
        <w:t xml:space="preserve"> post on social media.</w:t>
      </w:r>
    </w:p>
    <w:p w14:paraId="71E5AD77" w14:textId="77777777" w:rsidR="00F02F6B" w:rsidRPr="00C80E08" w:rsidRDefault="00F02F6B" w:rsidP="00F02F6B">
      <w:pPr>
        <w:pStyle w:val="ListParagraph"/>
        <w:numPr>
          <w:ilvl w:val="0"/>
          <w:numId w:val="4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Option to sponsor an art supply giveaway or workshop</w:t>
      </w:r>
    </w:p>
    <w:p w14:paraId="15CF5A2F" w14:textId="77777777" w:rsidR="00F02F6B" w:rsidRPr="00C80E08" w:rsidRDefault="00F02F6B" w:rsidP="00F02F6B">
      <w:pPr>
        <w:pStyle w:val="ListParagraph"/>
        <w:numPr>
          <w:ilvl w:val="0"/>
          <w:numId w:val="4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Tax-deductible receipt</w:t>
      </w:r>
    </w:p>
    <w:p w14:paraId="4EC37592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3B823A3B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🖌️</w:t>
      </w:r>
      <w:r w:rsidRPr="00C80E08">
        <w:rPr>
          <w:rFonts w:ascii="Comic Sans MS" w:hAnsi="Comic Sans MS" w:cs="Times New Roman"/>
          <w:b/>
          <w:bCs/>
        </w:rPr>
        <w:t xml:space="preserve"> Community Friend – $1,000</w:t>
      </w:r>
    </w:p>
    <w:p w14:paraId="0E00BB42" w14:textId="439494CE" w:rsidR="00F02F6B" w:rsidRPr="00C80E08" w:rsidRDefault="00E1177E" w:rsidP="00F02F6B">
      <w:pPr>
        <w:spacing w:after="0" w:line="240" w:lineRule="auto"/>
        <w:rPr>
          <w:rFonts w:ascii="Comic Sans MS" w:hAnsi="Comic Sans MS" w:cs="Times New Roman"/>
          <w:b/>
          <w:bCs/>
          <w:i/>
          <w:iCs/>
        </w:rPr>
      </w:pP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>Paint Pals</w:t>
      </w: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 xml:space="preserve"> Level</w:t>
      </w:r>
    </w:p>
    <w:p w14:paraId="4D1C93F0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5C644A88" w14:textId="77777777" w:rsidR="00F02F6B" w:rsidRPr="00C80E08" w:rsidRDefault="00F02F6B" w:rsidP="00F02F6B">
      <w:pPr>
        <w:pStyle w:val="ListParagraph"/>
        <w:numPr>
          <w:ilvl w:val="0"/>
          <w:numId w:val="5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Name/logo on website</w:t>
      </w:r>
    </w:p>
    <w:p w14:paraId="340AE05D" w14:textId="77777777" w:rsidR="00F02F6B" w:rsidRPr="00C80E08" w:rsidRDefault="00F02F6B" w:rsidP="00F02F6B">
      <w:pPr>
        <w:pStyle w:val="ListParagraph"/>
        <w:numPr>
          <w:ilvl w:val="0"/>
          <w:numId w:val="5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Small logo on select event signage</w:t>
      </w:r>
    </w:p>
    <w:p w14:paraId="7240A98D" w14:textId="2B4BBB7F" w:rsidR="00F02F6B" w:rsidRPr="00C80E08" w:rsidRDefault="00F02F6B" w:rsidP="00F02F6B">
      <w:pPr>
        <w:pStyle w:val="ListParagraph"/>
        <w:numPr>
          <w:ilvl w:val="0"/>
          <w:numId w:val="5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Social media, thank you.</w:t>
      </w:r>
    </w:p>
    <w:p w14:paraId="0FCA9729" w14:textId="77777777" w:rsidR="00F02F6B" w:rsidRPr="00C80E08" w:rsidRDefault="00F02F6B" w:rsidP="00F02F6B">
      <w:pPr>
        <w:pStyle w:val="ListParagraph"/>
        <w:numPr>
          <w:ilvl w:val="0"/>
          <w:numId w:val="5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Certificate of appreciation from our young artists</w:t>
      </w:r>
    </w:p>
    <w:p w14:paraId="5BAF0AC8" w14:textId="77777777" w:rsidR="00F02F6B" w:rsidRPr="00C80E08" w:rsidRDefault="00F02F6B" w:rsidP="00F02F6B">
      <w:pPr>
        <w:pStyle w:val="ListParagraph"/>
        <w:numPr>
          <w:ilvl w:val="0"/>
          <w:numId w:val="5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Tax-deductible receipt</w:t>
      </w:r>
    </w:p>
    <w:p w14:paraId="653D71B9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0140A299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💛</w:t>
      </w:r>
      <w:r w:rsidRPr="00C80E08">
        <w:rPr>
          <w:rFonts w:ascii="Comic Sans MS" w:hAnsi="Comic Sans MS" w:cs="Times New Roman"/>
          <w:b/>
          <w:bCs/>
        </w:rPr>
        <w:t xml:space="preserve"> Supporter – $250+</w:t>
      </w:r>
    </w:p>
    <w:p w14:paraId="27AA79A3" w14:textId="234A68D3" w:rsidR="00F02F6B" w:rsidRPr="00C80E08" w:rsidRDefault="00E1177E" w:rsidP="00F02F6B">
      <w:pPr>
        <w:spacing w:after="0" w:line="240" w:lineRule="auto"/>
        <w:rPr>
          <w:rFonts w:ascii="Comic Sans MS" w:hAnsi="Comic Sans MS" w:cs="Times New Roman"/>
          <w:b/>
          <w:bCs/>
          <w:i/>
          <w:iCs/>
        </w:rPr>
      </w:pP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>Canvas Crew</w:t>
      </w:r>
      <w:r>
        <w:rPr>
          <w:rFonts w:ascii="Comic Sans MS" w:hAnsi="Comic Sans MS" w:cs="Times New Roman"/>
          <w:b/>
          <w:bCs/>
          <w:i/>
          <w:iCs/>
        </w:rPr>
        <w:t>"</w:t>
      </w:r>
      <w:r w:rsidR="00F02F6B" w:rsidRPr="00C80E08">
        <w:rPr>
          <w:rFonts w:ascii="Comic Sans MS" w:hAnsi="Comic Sans MS" w:cs="Times New Roman"/>
          <w:b/>
          <w:bCs/>
          <w:i/>
          <w:iCs/>
        </w:rPr>
        <w:t xml:space="preserve"> Level</w:t>
      </w:r>
    </w:p>
    <w:p w14:paraId="52092294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43806E3B" w14:textId="77777777" w:rsidR="00F02F6B" w:rsidRPr="00C80E08" w:rsidRDefault="00F02F6B" w:rsidP="00F02F6B">
      <w:pPr>
        <w:pStyle w:val="ListParagraph"/>
        <w:numPr>
          <w:ilvl w:val="0"/>
          <w:numId w:val="6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Name listed on donor wall (on website &amp; in mobile studio)</w:t>
      </w:r>
    </w:p>
    <w:p w14:paraId="0CACE138" w14:textId="77777777" w:rsidR="00F02F6B" w:rsidRPr="00C80E08" w:rsidRDefault="00F02F6B" w:rsidP="00F02F6B">
      <w:pPr>
        <w:pStyle w:val="ListParagraph"/>
        <w:numPr>
          <w:ilvl w:val="0"/>
          <w:numId w:val="6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Personalized thank-you card from our art kids</w:t>
      </w:r>
    </w:p>
    <w:p w14:paraId="0780F4D2" w14:textId="77777777" w:rsidR="00F02F6B" w:rsidRPr="00C80E08" w:rsidRDefault="00F02F6B" w:rsidP="00F02F6B">
      <w:pPr>
        <w:pStyle w:val="ListParagraph"/>
        <w:numPr>
          <w:ilvl w:val="0"/>
          <w:numId w:val="6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Tax-deductible receipt</w:t>
      </w:r>
    </w:p>
    <w:p w14:paraId="793CC38C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2B26D8F5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🙌</w:t>
      </w:r>
      <w:r w:rsidRPr="00C80E08">
        <w:rPr>
          <w:rFonts w:ascii="Comic Sans MS" w:hAnsi="Comic Sans MS" w:cs="Times New Roman"/>
          <w:b/>
          <w:bCs/>
        </w:rPr>
        <w:t xml:space="preserve"> IN-KIND SPONSORS WELCOME</w:t>
      </w:r>
    </w:p>
    <w:p w14:paraId="0C5DF5AA" w14:textId="1DF3F585" w:rsidR="00F02F6B" w:rsidRPr="00C80E08" w:rsidRDefault="00F02F6B" w:rsidP="00F02F6B">
      <w:pPr>
        <w:spacing w:after="0" w:line="240" w:lineRule="auto"/>
        <w:ind w:firstLine="720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Do you have supplies, snacks, or services to offer? We gladly accept in-kind sponsorships and will match you with the right exposure level. Every donation counts.</w:t>
      </w:r>
    </w:p>
    <w:p w14:paraId="0BA63940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02EF1276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📅</w:t>
      </w:r>
      <w:r w:rsidRPr="00C80E08">
        <w:rPr>
          <w:rFonts w:ascii="Comic Sans MS" w:hAnsi="Comic Sans MS" w:cs="Times New Roman"/>
          <w:b/>
          <w:bCs/>
        </w:rPr>
        <w:t xml:space="preserve"> UPCOMING SPONSORSHIP OPPORTUNITIES</w:t>
      </w:r>
    </w:p>
    <w:p w14:paraId="28A3F3EA" w14:textId="77777777" w:rsidR="00F02F6B" w:rsidRPr="00C80E08" w:rsidRDefault="00F02F6B" w:rsidP="00F02F6B">
      <w:pPr>
        <w:pStyle w:val="ListParagraph"/>
        <w:numPr>
          <w:ilvl w:val="0"/>
          <w:numId w:val="7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Back-to-School Pop-Up Paint Parties</w:t>
      </w:r>
    </w:p>
    <w:p w14:paraId="5375F3ED" w14:textId="1FC0B777" w:rsidR="00F02F6B" w:rsidRPr="00C80E08" w:rsidRDefault="00F02F6B" w:rsidP="00F02F6B">
      <w:pPr>
        <w:pStyle w:val="ListParagraph"/>
        <w:numPr>
          <w:ilvl w:val="0"/>
          <w:numId w:val="7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 xml:space="preserve">Fall </w:t>
      </w:r>
      <w:r w:rsidR="00E1177E">
        <w:rPr>
          <w:rFonts w:ascii="Comic Sans MS" w:hAnsi="Comic Sans MS" w:cs="Times New Roman"/>
        </w:rPr>
        <w:t>"</w:t>
      </w:r>
      <w:r w:rsidRPr="00C80E08">
        <w:rPr>
          <w:rFonts w:ascii="Comic Sans MS" w:hAnsi="Comic Sans MS" w:cs="Times New Roman"/>
        </w:rPr>
        <w:t>Art in the Park</w:t>
      </w:r>
      <w:r w:rsidR="00E1177E">
        <w:rPr>
          <w:rFonts w:ascii="Comic Sans MS" w:hAnsi="Comic Sans MS" w:cs="Times New Roman"/>
        </w:rPr>
        <w:t>"</w:t>
      </w:r>
      <w:r w:rsidRPr="00C80E08">
        <w:rPr>
          <w:rFonts w:ascii="Comic Sans MS" w:hAnsi="Comic Sans MS" w:cs="Times New Roman"/>
        </w:rPr>
        <w:t xml:space="preserve"> Series</w:t>
      </w:r>
    </w:p>
    <w:p w14:paraId="15259F3F" w14:textId="77777777" w:rsidR="00F02F6B" w:rsidRPr="00C80E08" w:rsidRDefault="00F02F6B" w:rsidP="00F02F6B">
      <w:pPr>
        <w:pStyle w:val="ListParagraph"/>
        <w:numPr>
          <w:ilvl w:val="0"/>
          <w:numId w:val="7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Holiday Ornament Bus Bash</w:t>
      </w:r>
    </w:p>
    <w:p w14:paraId="3FA99298" w14:textId="77777777" w:rsidR="00F02F6B" w:rsidRPr="00C80E08" w:rsidRDefault="00F02F6B" w:rsidP="00F02F6B">
      <w:pPr>
        <w:pStyle w:val="ListParagraph"/>
        <w:numPr>
          <w:ilvl w:val="0"/>
          <w:numId w:val="7"/>
        </w:num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Monthly Mural Missions</w:t>
      </w:r>
    </w:p>
    <w:p w14:paraId="67699806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58FA10F8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  <w:b/>
          <w:bCs/>
        </w:rPr>
      </w:pPr>
      <w:r w:rsidRPr="00C80E08">
        <w:rPr>
          <w:rFonts w:ascii="Segoe UI Emoji" w:hAnsi="Segoe UI Emoji" w:cs="Segoe UI Emoji"/>
          <w:b/>
          <w:bCs/>
        </w:rPr>
        <w:t>✍️</w:t>
      </w:r>
      <w:r w:rsidRPr="00C80E08">
        <w:rPr>
          <w:rFonts w:ascii="Comic Sans MS" w:hAnsi="Comic Sans MS" w:cs="Times New Roman"/>
          <w:b/>
          <w:bCs/>
        </w:rPr>
        <w:t xml:space="preserve"> HOW TO JOIN THE XPRESS</w:t>
      </w:r>
    </w:p>
    <w:p w14:paraId="0C69DE6D" w14:textId="3BFC86E0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Interested in sponsoring? Let</w:t>
      </w:r>
      <w:r w:rsidR="00E1177E">
        <w:rPr>
          <w:rFonts w:ascii="Comic Sans MS" w:hAnsi="Comic Sans MS" w:cs="Times New Roman"/>
        </w:rPr>
        <w:t>'</w:t>
      </w:r>
      <w:r w:rsidRPr="00C80E08">
        <w:rPr>
          <w:rFonts w:ascii="Comic Sans MS" w:hAnsi="Comic Sans MS" w:cs="Times New Roman"/>
        </w:rPr>
        <w:t>s talk.</w:t>
      </w:r>
    </w:p>
    <w:p w14:paraId="25B92C31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5486B764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Email: [Your Email]</w:t>
      </w:r>
    </w:p>
    <w:p w14:paraId="4F364F38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Phone: [Your Number]</w:t>
      </w:r>
    </w:p>
    <w:p w14:paraId="7189F3A7" w14:textId="0BDA75FE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Website: [Your website]</w:t>
      </w:r>
    </w:p>
    <w:p w14:paraId="5455457A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</w:p>
    <w:p w14:paraId="6657443E" w14:textId="77777777" w:rsidR="00F02F6B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Help us drive creativity into neighborhoods that need it most.</w:t>
      </w:r>
    </w:p>
    <w:p w14:paraId="459D7450" w14:textId="5F4C7891" w:rsidR="000B044C" w:rsidRPr="00C80E08" w:rsidRDefault="00F02F6B" w:rsidP="00F02F6B">
      <w:pPr>
        <w:spacing w:after="0" w:line="240" w:lineRule="auto"/>
        <w:rPr>
          <w:rFonts w:ascii="Comic Sans MS" w:hAnsi="Comic Sans MS" w:cs="Times New Roman"/>
        </w:rPr>
      </w:pPr>
      <w:r w:rsidRPr="00C80E08">
        <w:rPr>
          <w:rFonts w:ascii="Comic Sans MS" w:hAnsi="Comic Sans MS" w:cs="Times New Roman"/>
        </w:rPr>
        <w:t>Hop on board. Let</w:t>
      </w:r>
      <w:r w:rsidR="00E1177E">
        <w:rPr>
          <w:rFonts w:ascii="Comic Sans MS" w:hAnsi="Comic Sans MS" w:cs="Times New Roman"/>
        </w:rPr>
        <w:t>'</w:t>
      </w:r>
      <w:r w:rsidRPr="00C80E08">
        <w:rPr>
          <w:rFonts w:ascii="Comic Sans MS" w:hAnsi="Comic Sans MS" w:cs="Times New Roman"/>
        </w:rPr>
        <w:t>s paint a brighter future, together.</w:t>
      </w:r>
    </w:p>
    <w:sectPr w:rsidR="000B044C" w:rsidRPr="00C80E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AFFCE" w14:textId="77777777" w:rsidR="00870241" w:rsidRDefault="00870241" w:rsidP="001A6981">
      <w:pPr>
        <w:spacing w:after="0" w:line="240" w:lineRule="auto"/>
      </w:pPr>
      <w:r>
        <w:separator/>
      </w:r>
    </w:p>
  </w:endnote>
  <w:endnote w:type="continuationSeparator" w:id="0">
    <w:p w14:paraId="38757A87" w14:textId="77777777" w:rsidR="00870241" w:rsidRDefault="00870241" w:rsidP="001A69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76FBF" w14:textId="77777777" w:rsidR="001A6981" w:rsidRDefault="001A69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80BBD" w14:textId="77777777" w:rsidR="008B0949" w:rsidRPr="00ED3CB9" w:rsidRDefault="008B0949" w:rsidP="008B0949">
    <w:pPr>
      <w:pStyle w:val="Footer"/>
      <w:jc w:val="center"/>
      <w:rPr>
        <w:rFonts w:ascii="Comic Sans MS" w:hAnsi="Comic Sans MS"/>
      </w:rPr>
    </w:pPr>
    <w:r w:rsidRPr="00ED3CB9">
      <w:rPr>
        <w:rFonts w:ascii="Comic Sans MS" w:hAnsi="Comic Sans MS"/>
      </w:rPr>
      <w:t>Stacy Anderson, CEO</w:t>
    </w:r>
  </w:p>
  <w:p w14:paraId="7E874220" w14:textId="77777777" w:rsidR="008B0949" w:rsidRPr="00ED3CB9" w:rsidRDefault="008B0949" w:rsidP="008B0949">
    <w:pPr>
      <w:pStyle w:val="Footer"/>
      <w:jc w:val="center"/>
      <w:rPr>
        <w:rFonts w:ascii="Comic Sans MS" w:hAnsi="Comic Sans MS"/>
      </w:rPr>
    </w:pPr>
    <w:r w:rsidRPr="00ED3CB9">
      <w:rPr>
        <w:rFonts w:ascii="Comic Sans MS" w:hAnsi="Comic Sans MS"/>
      </w:rPr>
      <w:t>Skoolie Xpress. . . Destination Create</w:t>
    </w:r>
  </w:p>
  <w:p w14:paraId="2600B81E" w14:textId="77777777" w:rsidR="008B0949" w:rsidRPr="00ED3CB9" w:rsidRDefault="008B0949" w:rsidP="008B0949">
    <w:pPr>
      <w:pStyle w:val="Footer"/>
      <w:jc w:val="center"/>
      <w:rPr>
        <w:rFonts w:ascii="Comic Sans MS" w:hAnsi="Comic Sans MS"/>
      </w:rPr>
    </w:pPr>
    <w:r w:rsidRPr="00ED3CB9">
      <w:rPr>
        <w:rFonts w:ascii="Comic Sans MS" w:hAnsi="Comic Sans MS"/>
      </w:rPr>
      <w:t>LEARN - IMAGINE - CREATE - CELEBRATE</w:t>
    </w:r>
  </w:p>
  <w:p w14:paraId="04A41F5C" w14:textId="77777777" w:rsidR="008B0949" w:rsidRPr="00ED3CB9" w:rsidRDefault="008B0949" w:rsidP="008B0949">
    <w:pPr>
      <w:pStyle w:val="Footer"/>
      <w:jc w:val="center"/>
      <w:rPr>
        <w:rFonts w:ascii="Comic Sans MS" w:hAnsi="Comic Sans MS"/>
      </w:rPr>
    </w:pPr>
    <w:r w:rsidRPr="00ED3CB9">
      <w:rPr>
        <w:rFonts w:ascii="Comic Sans MS" w:hAnsi="Comic Sans MS"/>
      </w:rPr>
      <w:t>SkoolieXpress.com</w:t>
    </w:r>
  </w:p>
  <w:p w14:paraId="2753B256" w14:textId="77777777" w:rsidR="008B0949" w:rsidRPr="00ED3CB9" w:rsidRDefault="008B0949" w:rsidP="008B0949">
    <w:pPr>
      <w:pStyle w:val="Footer"/>
      <w:jc w:val="center"/>
      <w:rPr>
        <w:rFonts w:ascii="Comic Sans MS" w:hAnsi="Comic Sans MS"/>
      </w:rPr>
    </w:pPr>
    <w:r w:rsidRPr="00ED3CB9">
      <w:rPr>
        <w:rFonts w:ascii="Comic Sans MS" w:hAnsi="Comic Sans MS"/>
      </w:rPr>
      <w:t>stacy.anderson@skooliexpress.com</w:t>
    </w:r>
  </w:p>
  <w:p w14:paraId="17D96291" w14:textId="50ED63A2" w:rsidR="001A6981" w:rsidRPr="00ED3CB9" w:rsidRDefault="008B0949" w:rsidP="008B0949">
    <w:pPr>
      <w:pStyle w:val="Footer"/>
      <w:jc w:val="center"/>
      <w:rPr>
        <w:rFonts w:ascii="Comic Sans MS" w:hAnsi="Comic Sans MS"/>
      </w:rPr>
    </w:pPr>
    <w:r w:rsidRPr="00ED3CB9">
      <w:rPr>
        <w:rFonts w:ascii="Comic Sans MS" w:hAnsi="Comic Sans MS"/>
      </w:rPr>
      <w:t>910.424.079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389E4" w14:textId="77777777" w:rsidR="001A6981" w:rsidRDefault="001A69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2F0EB" w14:textId="77777777" w:rsidR="00870241" w:rsidRDefault="00870241" w:rsidP="001A6981">
      <w:pPr>
        <w:spacing w:after="0" w:line="240" w:lineRule="auto"/>
      </w:pPr>
      <w:r>
        <w:separator/>
      </w:r>
    </w:p>
  </w:footnote>
  <w:footnote w:type="continuationSeparator" w:id="0">
    <w:p w14:paraId="3326F96E" w14:textId="77777777" w:rsidR="00870241" w:rsidRDefault="00870241" w:rsidP="001A69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386B5" w14:textId="77777777" w:rsidR="001A6981" w:rsidRDefault="001A6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77650D" w14:textId="39C68B2C" w:rsidR="001A6981" w:rsidRDefault="00E67D15" w:rsidP="00E67D15">
    <w:pPr>
      <w:pStyle w:val="Header"/>
      <w:jc w:val="center"/>
    </w:pPr>
    <w:r>
      <w:rPr>
        <w:noProof/>
      </w:rPr>
      <w:drawing>
        <wp:inline distT="0" distB="0" distL="0" distR="0" wp14:anchorId="10D5F626" wp14:editId="6F0D7F73">
          <wp:extent cx="736600" cy="859367"/>
          <wp:effectExtent l="0" t="0" r="0" b="0"/>
          <wp:docPr id="18298090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9809087" name="Picture 182980908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264" cy="878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AA06F" w14:textId="77777777" w:rsidR="001A6981" w:rsidRDefault="001A6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pt;height:11pt" o:bullet="t">
        <v:imagedata r:id="rId1" o:title="msoA5"/>
      </v:shape>
    </w:pict>
  </w:numPicBullet>
  <w:abstractNum w:abstractNumId="0" w15:restartNumberingAfterBreak="0">
    <w:nsid w:val="16EB6EF6"/>
    <w:multiLevelType w:val="hybridMultilevel"/>
    <w:tmpl w:val="3E62C8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82FCE"/>
    <w:multiLevelType w:val="hybridMultilevel"/>
    <w:tmpl w:val="544696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F5A73"/>
    <w:multiLevelType w:val="hybridMultilevel"/>
    <w:tmpl w:val="4D6EFD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4212F"/>
    <w:multiLevelType w:val="hybridMultilevel"/>
    <w:tmpl w:val="7D2A3A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41C7C"/>
    <w:multiLevelType w:val="hybridMultilevel"/>
    <w:tmpl w:val="0E702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3A66A1"/>
    <w:multiLevelType w:val="hybridMultilevel"/>
    <w:tmpl w:val="D19CEE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E7B2B"/>
    <w:multiLevelType w:val="hybridMultilevel"/>
    <w:tmpl w:val="F9FA6CE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4827032">
    <w:abstractNumId w:val="6"/>
  </w:num>
  <w:num w:numId="2" w16cid:durableId="354582102">
    <w:abstractNumId w:val="5"/>
  </w:num>
  <w:num w:numId="3" w16cid:durableId="442261121">
    <w:abstractNumId w:val="3"/>
  </w:num>
  <w:num w:numId="4" w16cid:durableId="1253658831">
    <w:abstractNumId w:val="4"/>
  </w:num>
  <w:num w:numId="5" w16cid:durableId="2060207442">
    <w:abstractNumId w:val="2"/>
  </w:num>
  <w:num w:numId="6" w16cid:durableId="1772697077">
    <w:abstractNumId w:val="1"/>
  </w:num>
  <w:num w:numId="7" w16cid:durableId="280038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0MTUxNTAzMDEwMjFQ0lEKTi0uzszPAykwrgUAzOzYjCwAAAA="/>
  </w:docVars>
  <w:rsids>
    <w:rsidRoot w:val="00F02F6B"/>
    <w:rsid w:val="00027480"/>
    <w:rsid w:val="0007362F"/>
    <w:rsid w:val="000B044C"/>
    <w:rsid w:val="001A6981"/>
    <w:rsid w:val="003323FD"/>
    <w:rsid w:val="003A4C75"/>
    <w:rsid w:val="004D05FF"/>
    <w:rsid w:val="00532DD8"/>
    <w:rsid w:val="00870241"/>
    <w:rsid w:val="008B0949"/>
    <w:rsid w:val="00C80E08"/>
    <w:rsid w:val="00D42D71"/>
    <w:rsid w:val="00E1177E"/>
    <w:rsid w:val="00E67D15"/>
    <w:rsid w:val="00EB5827"/>
    <w:rsid w:val="00ED3CB9"/>
    <w:rsid w:val="00F02F6B"/>
    <w:rsid w:val="00F03D09"/>
    <w:rsid w:val="00F11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A57198"/>
  <w15:chartTrackingRefBased/>
  <w15:docId w15:val="{D300C8AB-A97B-4D1E-B7F9-8D37E01B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F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2F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2F6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2F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2F6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2F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2F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2F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2F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2F6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2F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2F6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2F6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2F6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2F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2F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2F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2F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02F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2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2F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02F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02F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02F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02F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02F6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2F6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2F6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02F6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A6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981"/>
  </w:style>
  <w:style w:type="paragraph" w:styleId="Footer">
    <w:name w:val="footer"/>
    <w:basedOn w:val="Normal"/>
    <w:link w:val="FooterChar"/>
    <w:uiPriority w:val="99"/>
    <w:unhideWhenUsed/>
    <w:rsid w:val="001A6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47</Words>
  <Characters>2376</Characters>
  <Application>Microsoft Office Word</Application>
  <DocSecurity>0</DocSecurity>
  <Lines>88</Lines>
  <Paragraphs>65</Paragraphs>
  <ScaleCrop>false</ScaleCrop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Allen</dc:creator>
  <cp:keywords/>
  <dc:description/>
  <cp:lastModifiedBy>Tracy Allen</cp:lastModifiedBy>
  <cp:revision>8</cp:revision>
  <dcterms:created xsi:type="dcterms:W3CDTF">2025-07-02T15:57:00Z</dcterms:created>
  <dcterms:modified xsi:type="dcterms:W3CDTF">2026-01-27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dcc365-0655-42c1-bbbb-0a6fecab695d</vt:lpwstr>
  </property>
</Properties>
</file>